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4318" w:rsidRDefault="000943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  <w:bookmarkStart w:id="0" w:name="_heading=h.gjdgxs" w:colFirst="0" w:colLast="0"/>
      <w:bookmarkStart w:id="1" w:name="_GoBack"/>
      <w:bookmarkEnd w:id="0"/>
      <w:bookmarkEnd w:id="1"/>
    </w:p>
    <w:p w:rsidR="00094318" w:rsidRDefault="000943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</w:p>
    <w:p w:rsidR="00094318" w:rsidRPr="000A6BF5" w:rsidRDefault="00F13A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0A6BF5">
        <w:t>[DATE]</w:t>
      </w:r>
    </w:p>
    <w:p w:rsidR="00094318" w:rsidRPr="000A6BF5" w:rsidRDefault="000943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094318" w:rsidRPr="000A6BF5" w:rsidRDefault="000943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094318" w:rsidRPr="000A6BF5" w:rsidRDefault="00F13A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0A6BF5">
        <w:t>Contact Name</w:t>
      </w:r>
    </w:p>
    <w:p w:rsidR="00094318" w:rsidRPr="000A6BF5" w:rsidRDefault="00F13A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0A6BF5">
        <w:t>Address</w:t>
      </w:r>
    </w:p>
    <w:p w:rsidR="000A6BF5" w:rsidRDefault="00F13A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GB"/>
        </w:rPr>
      </w:pPr>
      <w:r w:rsidRPr="000A6BF5">
        <w:t>Address2</w:t>
      </w:r>
    </w:p>
    <w:p w:rsidR="000A6BF5" w:rsidRDefault="000A6B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GB"/>
        </w:rPr>
      </w:pPr>
      <w:r>
        <w:rPr>
          <w:lang w:val="en-GB"/>
        </w:rPr>
        <w:t>Town/City</w:t>
      </w:r>
    </w:p>
    <w:p w:rsidR="000A6BF5" w:rsidRDefault="000A6B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GB"/>
        </w:rPr>
      </w:pPr>
      <w:r>
        <w:rPr>
          <w:lang w:val="en-GB"/>
        </w:rPr>
        <w:t>County/Province</w:t>
      </w:r>
    </w:p>
    <w:p w:rsidR="00094318" w:rsidRPr="000A6BF5" w:rsidRDefault="000A6B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GB"/>
        </w:rPr>
      </w:pPr>
      <w:r w:rsidRPr="000A6BF5">
        <w:t xml:space="preserve"> </w:t>
      </w:r>
      <w:r w:rsidR="00F13A74" w:rsidRPr="000A6BF5">
        <w:t>Postal Code</w:t>
      </w:r>
    </w:p>
    <w:p w:rsidR="00094318" w:rsidRPr="000A6BF5" w:rsidRDefault="000943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sz w:val="20"/>
          <w:szCs w:val="20"/>
        </w:rPr>
      </w:pPr>
    </w:p>
    <w:p w:rsidR="00094318" w:rsidRPr="000A6BF5" w:rsidRDefault="000943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sz w:val="20"/>
          <w:szCs w:val="20"/>
        </w:rPr>
      </w:pPr>
    </w:p>
    <w:p w:rsidR="00094318" w:rsidRPr="000A6BF5" w:rsidRDefault="000943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:rsidR="00094318" w:rsidRPr="000A6BF5" w:rsidRDefault="00F13A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  <w:lang w:val="en-GB"/>
        </w:rPr>
      </w:pPr>
      <w:r w:rsidRPr="000A6BF5">
        <w:rPr>
          <w:b/>
        </w:rPr>
        <w:t>RE</w:t>
      </w:r>
      <w:r w:rsidRPr="000A6BF5">
        <w:rPr>
          <w:b/>
          <w:color w:val="000000"/>
        </w:rPr>
        <w:t>:</w:t>
      </w:r>
      <w:r w:rsidR="000A6BF5">
        <w:rPr>
          <w:b/>
          <w:color w:val="000000"/>
          <w:lang w:val="en-GB"/>
        </w:rPr>
        <w:t xml:space="preserve"> Re: TERMS OF PROPOSED CONTRACT - </w:t>
      </w:r>
      <w:r w:rsidRPr="000A6BF5">
        <w:rPr>
          <w:b/>
          <w:color w:val="000000"/>
        </w:rPr>
        <w:t xml:space="preserve"> LETTER OF UNDERSTANDING </w:t>
      </w:r>
    </w:p>
    <w:p w:rsidR="00094318" w:rsidRPr="000A6BF5" w:rsidRDefault="000943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0"/>
          <w:szCs w:val="20"/>
        </w:rPr>
      </w:pPr>
    </w:p>
    <w:p w:rsidR="00094318" w:rsidRPr="000A6BF5" w:rsidRDefault="000943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0"/>
          <w:szCs w:val="20"/>
        </w:rPr>
      </w:pPr>
    </w:p>
    <w:p w:rsidR="00094318" w:rsidRPr="000A6BF5" w:rsidRDefault="00F13A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 w:rsidRPr="000A6BF5">
        <w:rPr>
          <w:color w:val="000000"/>
        </w:rPr>
        <w:t>Dear [CONTACT NAME],</w:t>
      </w:r>
    </w:p>
    <w:p w:rsidR="00094318" w:rsidRPr="000A6BF5" w:rsidRDefault="00094318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</w:p>
    <w:p w:rsidR="00094318" w:rsidRPr="000A6BF5" w:rsidRDefault="000A6BF5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  <w:r>
        <w:rPr>
          <w:rFonts w:eastAsia="Courier New"/>
          <w:color w:val="000000"/>
          <w:lang w:val="en-GB"/>
        </w:rPr>
        <w:t xml:space="preserve">We are writing to </w:t>
      </w:r>
      <w:r w:rsidR="00F13A74" w:rsidRPr="000A6BF5">
        <w:rPr>
          <w:rFonts w:eastAsia="Courier New"/>
          <w:color w:val="000000"/>
        </w:rPr>
        <w:t xml:space="preserve">confirm </w:t>
      </w:r>
      <w:r>
        <w:rPr>
          <w:rFonts w:eastAsia="Courier New"/>
          <w:color w:val="000000"/>
          <w:lang w:val="en-GB"/>
        </w:rPr>
        <w:t xml:space="preserve">what we discussed and agreed to, </w:t>
      </w:r>
      <w:r w:rsidR="00F13A74" w:rsidRPr="000A6BF5">
        <w:rPr>
          <w:rFonts w:eastAsia="Courier New"/>
          <w:color w:val="000000"/>
        </w:rPr>
        <w:t>during our telephone conversation [</w:t>
      </w:r>
      <w:r>
        <w:rPr>
          <w:rFonts w:eastAsia="Courier New"/>
          <w:color w:val="000000"/>
          <w:lang w:val="en-GB"/>
        </w:rPr>
        <w:t>DATE</w:t>
      </w:r>
      <w:r w:rsidR="00F13A74" w:rsidRPr="000A6BF5">
        <w:rPr>
          <w:rFonts w:eastAsia="Courier New"/>
          <w:color w:val="000000"/>
        </w:rPr>
        <w:t>].</w:t>
      </w:r>
    </w:p>
    <w:p w:rsidR="00094318" w:rsidRPr="000A6BF5" w:rsidRDefault="00094318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</w:p>
    <w:p w:rsidR="00094318" w:rsidRPr="000A6BF5" w:rsidRDefault="000A6BF5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  <w:r>
        <w:rPr>
          <w:rFonts w:eastAsia="Courier New"/>
          <w:color w:val="000000"/>
          <w:lang w:val="en-GB"/>
        </w:rPr>
        <w:t>We</w:t>
      </w:r>
      <w:r w:rsidR="00F13A74" w:rsidRPr="000A6BF5">
        <w:rPr>
          <w:rFonts w:eastAsia="Courier New"/>
          <w:color w:val="000000"/>
        </w:rPr>
        <w:t xml:space="preserve"> agreed that your firm, [NAME OF FIRM], will provide [SPECIFY] for the [NAME OF PROJECT]</w:t>
      </w:r>
      <w:r>
        <w:rPr>
          <w:rFonts w:eastAsia="Courier New"/>
          <w:color w:val="000000"/>
          <w:lang w:val="en-GB"/>
        </w:rPr>
        <w:t>. W</w:t>
      </w:r>
      <w:proofErr w:type="spellStart"/>
      <w:r>
        <w:rPr>
          <w:rFonts w:eastAsia="Courier New"/>
          <w:color w:val="000000"/>
        </w:rPr>
        <w:t>hil</w:t>
      </w:r>
      <w:proofErr w:type="spellEnd"/>
      <w:r>
        <w:rPr>
          <w:rFonts w:eastAsia="Courier New"/>
          <w:color w:val="000000"/>
          <w:lang w:val="en-GB"/>
        </w:rPr>
        <w:t xml:space="preserve">e </w:t>
      </w:r>
      <w:r w:rsidR="00F13A74" w:rsidRPr="000A6BF5">
        <w:rPr>
          <w:rFonts w:eastAsia="Courier New"/>
          <w:color w:val="000000"/>
        </w:rPr>
        <w:t xml:space="preserve">we will provide [SPECIFY], according to your specifications, and all </w:t>
      </w:r>
      <w:r>
        <w:rPr>
          <w:rFonts w:eastAsia="Courier New"/>
          <w:color w:val="000000"/>
          <w:lang w:val="en-GB"/>
        </w:rPr>
        <w:t>costs</w:t>
      </w:r>
      <w:r w:rsidR="00F13A74" w:rsidRPr="000A6BF5">
        <w:rPr>
          <w:rFonts w:eastAsia="Courier New"/>
          <w:color w:val="000000"/>
        </w:rPr>
        <w:t>, up to [AMOUNT].</w:t>
      </w:r>
    </w:p>
    <w:p w:rsidR="00094318" w:rsidRPr="000A6BF5" w:rsidRDefault="00F13A7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  <w:r w:rsidRPr="000A6BF5">
        <w:rPr>
          <w:rFonts w:eastAsia="Courier New"/>
          <w:color w:val="000000"/>
        </w:rPr>
        <w:t xml:space="preserve"> </w:t>
      </w:r>
    </w:p>
    <w:p w:rsidR="00094318" w:rsidRPr="000A6BF5" w:rsidRDefault="00F13A7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  <w:r w:rsidRPr="000A6BF5">
        <w:rPr>
          <w:rFonts w:eastAsia="Courier New"/>
          <w:color w:val="000000"/>
        </w:rPr>
        <w:t>If</w:t>
      </w:r>
      <w:r w:rsidR="000A6BF5">
        <w:rPr>
          <w:rFonts w:eastAsia="Courier New"/>
          <w:color w:val="000000"/>
          <w:lang w:val="en-GB"/>
        </w:rPr>
        <w:t xml:space="preserve"> you are in agreement to the above, pl</w:t>
      </w:r>
      <w:r w:rsidRPr="000A6BF5">
        <w:rPr>
          <w:rFonts w:eastAsia="Courier New"/>
          <w:color w:val="000000"/>
        </w:rPr>
        <w:t xml:space="preserve">ease sign a copy of this letter and return it to my office. </w:t>
      </w:r>
      <w:r w:rsidR="000A6BF5">
        <w:rPr>
          <w:rFonts w:eastAsia="Courier New"/>
          <w:color w:val="000000"/>
          <w:lang w:val="en-GB"/>
        </w:rPr>
        <w:t>When we have received the</w:t>
      </w:r>
      <w:r w:rsidRPr="000A6BF5">
        <w:rPr>
          <w:rFonts w:eastAsia="Courier New"/>
          <w:color w:val="000000"/>
        </w:rPr>
        <w:t xml:space="preserve"> verified letter, we will forward it to our attorneys</w:t>
      </w:r>
      <w:r w:rsidR="000A6BF5">
        <w:rPr>
          <w:rFonts w:eastAsia="Courier New"/>
          <w:color w:val="000000"/>
          <w:lang w:val="en-GB"/>
        </w:rPr>
        <w:t>.  They will draw up the</w:t>
      </w:r>
      <w:r w:rsidRPr="000A6BF5">
        <w:rPr>
          <w:rFonts w:eastAsia="Courier New"/>
          <w:color w:val="000000"/>
        </w:rPr>
        <w:t xml:space="preserve"> final contract drafting and revisions.</w:t>
      </w:r>
    </w:p>
    <w:p w:rsidR="00094318" w:rsidRPr="000A6BF5" w:rsidRDefault="00094318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</w:p>
    <w:p w:rsidR="00094318" w:rsidRPr="000A6BF5" w:rsidRDefault="00F13A7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  <w:r w:rsidRPr="000A6BF5">
        <w:rPr>
          <w:rFonts w:eastAsia="Courier New"/>
          <w:color w:val="000000"/>
        </w:rPr>
        <w:t xml:space="preserve">It was a pleasure </w:t>
      </w:r>
      <w:r w:rsidR="000A6BF5">
        <w:rPr>
          <w:rFonts w:eastAsia="Courier New"/>
          <w:color w:val="000000"/>
          <w:lang w:val="en-GB"/>
        </w:rPr>
        <w:t xml:space="preserve">to talk </w:t>
      </w:r>
      <w:r w:rsidRPr="000A6BF5">
        <w:rPr>
          <w:rFonts w:eastAsia="Courier New"/>
          <w:color w:val="000000"/>
        </w:rPr>
        <w:t>with you</w:t>
      </w:r>
      <w:r w:rsidR="000A6BF5">
        <w:rPr>
          <w:rFonts w:eastAsia="Courier New"/>
          <w:color w:val="000000"/>
          <w:lang w:val="en-GB"/>
        </w:rPr>
        <w:t xml:space="preserve"> [DATE]</w:t>
      </w:r>
      <w:r w:rsidRPr="000A6BF5">
        <w:rPr>
          <w:rFonts w:eastAsia="Courier New"/>
          <w:color w:val="000000"/>
        </w:rPr>
        <w:t xml:space="preserve">, and </w:t>
      </w:r>
      <w:r w:rsidR="000A6BF5">
        <w:rPr>
          <w:rFonts w:eastAsia="Courier New"/>
          <w:color w:val="000000"/>
          <w:lang w:val="en-GB"/>
        </w:rPr>
        <w:t>look forward to celebrating</w:t>
      </w:r>
      <w:r w:rsidRPr="000A6BF5">
        <w:rPr>
          <w:rFonts w:eastAsia="Courier New"/>
          <w:color w:val="000000"/>
        </w:rPr>
        <w:t xml:space="preserve"> our mutual success </w:t>
      </w:r>
      <w:r w:rsidR="000A6BF5">
        <w:rPr>
          <w:rFonts w:eastAsia="Courier New"/>
          <w:color w:val="000000"/>
          <w:lang w:val="en-GB"/>
        </w:rPr>
        <w:t>with</w:t>
      </w:r>
      <w:r w:rsidRPr="000A6BF5">
        <w:rPr>
          <w:rFonts w:eastAsia="Courier New"/>
          <w:color w:val="000000"/>
        </w:rPr>
        <w:t xml:space="preserve"> the [PROJECT].</w:t>
      </w:r>
    </w:p>
    <w:p w:rsidR="00094318" w:rsidRPr="000A6BF5" w:rsidRDefault="00094318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</w:p>
    <w:p w:rsidR="00094318" w:rsidRPr="000A6BF5" w:rsidRDefault="00094318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color w:val="000000"/>
        </w:rPr>
      </w:pPr>
    </w:p>
    <w:p w:rsidR="00094318" w:rsidRPr="000A6BF5" w:rsidRDefault="00F13A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0A6BF5">
        <w:t>Sincerely,</w:t>
      </w:r>
    </w:p>
    <w:p w:rsidR="00094318" w:rsidRPr="000A6BF5" w:rsidRDefault="000943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094318" w:rsidRPr="000A6BF5" w:rsidRDefault="000943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094318" w:rsidRPr="000A6BF5" w:rsidRDefault="000943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094318" w:rsidRPr="000A6BF5" w:rsidRDefault="000943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094318" w:rsidRPr="000A6BF5" w:rsidRDefault="00F13A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0A6BF5">
        <w:t>[YOUR NAME]</w:t>
      </w:r>
    </w:p>
    <w:p w:rsidR="00094318" w:rsidRPr="000A6BF5" w:rsidRDefault="00F13A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 w:rsidRPr="000A6BF5">
        <w:rPr>
          <w:color w:val="000000"/>
        </w:rPr>
        <w:t>[YOUR TITLE]</w:t>
      </w:r>
    </w:p>
    <w:p w:rsidR="00094318" w:rsidRPr="000A6BF5" w:rsidRDefault="00F13A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 w:rsidRPr="000A6BF5">
        <w:rPr>
          <w:color w:val="000000"/>
        </w:rPr>
        <w:t>[YOUR PHONE NUMBER]</w:t>
      </w:r>
    </w:p>
    <w:p w:rsidR="00094318" w:rsidRPr="000A6BF5" w:rsidRDefault="00F13A7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 w:rsidRPr="000A6BF5">
        <w:rPr>
          <w:color w:val="000000"/>
        </w:rPr>
        <w:t>[</w:t>
      </w:r>
      <w:r w:rsidRPr="000A6BF5">
        <w:rPr>
          <w:i/>
          <w:color w:val="000000"/>
        </w:rPr>
        <w:t>YOURCOMPANY EMAIL ADDRESS</w:t>
      </w:r>
      <w:r w:rsidRPr="000A6BF5">
        <w:rPr>
          <w:color w:val="000000"/>
        </w:rPr>
        <w:t xml:space="preserve">] </w:t>
      </w:r>
    </w:p>
    <w:p w:rsidR="00094318" w:rsidRPr="000A6BF5" w:rsidRDefault="00094318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0"/>
          <w:szCs w:val="20"/>
        </w:rPr>
      </w:pPr>
    </w:p>
    <w:p w:rsidR="00094318" w:rsidRPr="000A6BF5" w:rsidRDefault="0009431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0"/>
          <w:szCs w:val="20"/>
        </w:rPr>
      </w:pPr>
    </w:p>
    <w:sectPr w:rsidR="00094318" w:rsidRPr="000A6BF5" w:rsidSect="0009431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3A74" w:rsidRDefault="00F13A74" w:rsidP="00094318">
      <w:r>
        <w:separator/>
      </w:r>
    </w:p>
  </w:endnote>
  <w:endnote w:type="continuationSeparator" w:id="0">
    <w:p w:rsidR="00F13A74" w:rsidRDefault="00F13A74" w:rsidP="000943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4318" w:rsidRDefault="00F13A74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:rsidR="00094318" w:rsidRDefault="00F13A74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:rsidR="00094318" w:rsidRDefault="00F13A74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:rsidR="00094318" w:rsidRDefault="00D665B6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F13A74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3A74" w:rsidRDefault="00F13A74" w:rsidP="00094318">
      <w:r>
        <w:separator/>
      </w:r>
    </w:p>
  </w:footnote>
  <w:footnote w:type="continuationSeparator" w:id="0">
    <w:p w:rsidR="00F13A74" w:rsidRDefault="00F13A74" w:rsidP="000943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4318" w:rsidRDefault="00094318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szQyN7EwMDW2NLBU0lEKTi0uzszPAykwrAUA8r1sqiwAAAA="/>
    <w:docVar w:name="Description" w:val="WANT A LETTER OF UNDERSTANDING REGARDING TERMS OF PROPOSED CONTRACT? A letter of understanding regarding terms of proposed contract explains an agreement made between two or more parties. It outlines the understanding all sides have regarding a specific situation.  Download  a template from Template Guru to help you with drafting your letter of understanding regarding terms of proposed contract letter  in a professional manner.  Why not visit   https://www.templateguru.co.za/templates/sales&amp;marketing/  where you will find other useful templates that you may want to download . "/>
    <w:docVar w:name="Excerpt" w:val="RE: LETTER OF UNDERSTANDING REGARDING TERMS OF PROPOSED CONTRACT_x000a_Dear [CONTACT NAME],_x000a_This will confirm that which we discussed during our telephone conversation [EARLIER TODAY or SPECIFY WHEN]."/>
    <w:docVar w:name="Source" w:val="www.lawyers-in-usa.com"/>
    <w:docVar w:name="Tags" w:val="Sales and marketing, sale, tips, script, report, business document, entrepreneur, entrepreneurship, agreement, sales agency,  right of first opportunity,  licence agreement, _x000a_ dissolution, reciprocal, mechandising, marketing, master, manufacturing distribution, understanding, proposed contract, letter of understanding regarding terms of proposed contract template,  letter of understanding regarding terms of proposed contract example"/>
  </w:docVars>
  <w:rsids>
    <w:rsidRoot w:val="00094318"/>
    <w:rsid w:val="00094318"/>
    <w:rsid w:val="000A6BF5"/>
    <w:rsid w:val="00D665B6"/>
    <w:rsid w:val="00F13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4318"/>
  </w:style>
  <w:style w:type="paragraph" w:styleId="Heading1">
    <w:name w:val="heading 1"/>
    <w:basedOn w:val="Normal1"/>
    <w:next w:val="Normal1"/>
    <w:rsid w:val="00094318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094318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094318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094318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094318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094318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094318"/>
  </w:style>
  <w:style w:type="paragraph" w:styleId="Title">
    <w:name w:val="Title"/>
    <w:basedOn w:val="Normal1"/>
    <w:next w:val="Normal1"/>
    <w:rsid w:val="00094318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rsid w:val="00094318"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</w:rPr>
  </w:style>
  <w:style w:type="paragraph" w:styleId="Header">
    <w:name w:val="header"/>
    <w:basedOn w:val="Normal"/>
    <w:qFormat/>
    <w:rsid w:val="0009431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rsid w:val="00094318"/>
    <w:pPr>
      <w:tabs>
        <w:tab w:val="center" w:pos="4320"/>
        <w:tab w:val="right" w:pos="8640"/>
      </w:tabs>
    </w:pPr>
  </w:style>
  <w:style w:type="character" w:styleId="Hyperlink">
    <w:name w:val="Hyperlink"/>
    <w:qFormat/>
    <w:rsid w:val="00094318"/>
    <w:rPr>
      <w:color w:val="0000FF"/>
      <w:u w:val="single"/>
      <w:rtl w:val="0"/>
    </w:rPr>
  </w:style>
  <w:style w:type="paragraph" w:styleId="HTMLPreformatted">
    <w:name w:val="HTML Preformatted"/>
    <w:basedOn w:val="Normal"/>
    <w:qFormat/>
    <w:rsid w:val="000943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Subtitle">
    <w:name w:val="Subtitle"/>
    <w:basedOn w:val="Normal"/>
    <w:next w:val="Normal"/>
    <w:rsid w:val="00094318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KxYhbh3CimcLiprP7ExkHu6qFw==">AMUW2mWLqjD10TUzcRxc4Q8tXwqwsc3Sdvxu0sHL97Fw30/Sm2DI7hYAdC4Vmf1N+Adq0hpgSTEYBWx8EzHmG+T1DwV+rhqhhw6PNXRnhvv3vYyNS0s+7ybbnsx2uWw9PoHaaTZaYm0g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5</Words>
  <Characters>742</Characters>
  <Application>Microsoft Office Word</Application>
  <DocSecurity>0</DocSecurity>
  <Lines>44</Lines>
  <Paragraphs>18</Paragraphs>
  <ScaleCrop>false</ScaleCrop>
  <Manager/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5T13:14:00Z</dcterms:created>
  <dcterms:modified xsi:type="dcterms:W3CDTF">2019-10-21T19:32:00Z</dcterms:modified>
  <cp:category/>
</cp:coreProperties>
</file>